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D8A" w:rsidRDefault="00F12470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t>Figure S8</w:t>
      </w:r>
      <w:bookmarkStart w:id="0" w:name="_GoBack"/>
      <w:bookmarkEnd w:id="0"/>
      <w:r w:rsidR="008F4D8A">
        <w:rPr>
          <w:rFonts w:ascii="Times New Roman" w:hAnsi="Times New Roman" w:cs="Times New Roman"/>
          <w:b/>
          <w:sz w:val="24"/>
          <w:szCs w:val="24"/>
        </w:rPr>
        <w:t>.</w:t>
      </w:r>
      <w:r w:rsidR="008F4D8A"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proofErr w:type="spellStart"/>
      <w:r w:rsidR="008F4D8A">
        <w:rPr>
          <w:rFonts w:ascii="Times New Roman" w:hAnsi="Times New Roman" w:cs="Times New Roman"/>
          <w:b/>
          <w:i/>
          <w:sz w:val="24"/>
          <w:szCs w:val="24"/>
        </w:rPr>
        <w:t>igma</w:t>
      </w:r>
      <w:proofErr w:type="spellEnd"/>
      <w:r w:rsidR="008F4D8A"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="008F4D8A">
        <w:rPr>
          <w:rFonts w:ascii="Times New Roman" w:hAnsi="Times New Roman" w:cs="Times New Roman"/>
          <w:b/>
          <w:i/>
          <w:sz w:val="24"/>
          <w:szCs w:val="24"/>
        </w:rPr>
        <w:t>igmb</w:t>
      </w:r>
      <w:proofErr w:type="spellEnd"/>
      <w:r w:rsidR="008F4D8A"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="008F4D8A"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</w:t>
      </w:r>
      <w:r w:rsidRPr="008F4D8A">
        <w:rPr>
          <w:rFonts w:ascii="Courier New" w:hAnsi="Courier New" w:cs="Courier New"/>
          <w:sz w:val="20"/>
          <w:szCs w:val="20"/>
        </w:rPr>
        <w:t xml:space="preserve">             1                                               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TTTTACAGAATTTTAGAACTTTTTCACAATGAGAGTTGTAGAATGTG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51                                             1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 (5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TCCTCCTGGCTCTCATCTCAGCTGTTCAGGGGCAGTCACTCACCTCTT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01                                            1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10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GAGCCATTAGTGAAGAGCCCTGGAGAGTCAGTAACACTGTACTGTAC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51                                            2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15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GTCTGGTCTGCCCCTGAGCTGGTTACACTGGATCCGTCAGAAACCAGG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201                                            2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20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AAGGTCTAGAGTGGATTGGACGCATTGACAGTGGCACTGGCACTATA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251                                            3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 (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TTG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25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TCCCAGTCTCTACAGGGTCAGTTCACCATCACCAA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301                                            3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(18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C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TCA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A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G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301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A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GAGG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AAG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A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G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351                                            4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 (62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TT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G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TCATAAC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C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GACTACTGGG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3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TT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G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ATCGGGG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A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G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GACTACTGGG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401                                            4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1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GGG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CTCATCAACTGCTCCGAC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4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GGG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CTCATCAACTGCTCCGAC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451                                            5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1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CTTGCGCAATGTGGCTCCGGGACCGGAGATAT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CTC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4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CTTGCGCAATGTGGCTCCGGGACCGGAGATAT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CTC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501                                            5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2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TGCATTGCCACTGGCTTCACGCCTGCCTCCCTCACCTTCAAATGGA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5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TGCATTGCCACTGGCTTCACGCCTGCCTCCCTCACCTTCAAATGGA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551                                            6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2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ACAAGGCG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TCCCTGACTGATTTCGTTCAGTACCCTGCGGTC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5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ACAAGGCG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TCCCTGACTGATTTCGTTCAGTACCCTGCGGTC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601                                            6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3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CCAGTGGAAGCTACATGGGAGTCAGTCAACTCCGTGTAAAGAGAGC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6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CCAGTGGAAGCTACATGGGAGTCAGTCAACTCCGTGTAAAGAGAGC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651                                            7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3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GGGACAGTAAAATCTTTGAATGCGCCGTGGAACATTCAGCTGGTT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6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GGGACAGTAAAATCTTTGAATGCGCCGTGGAACATTCAGCTGGTT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701                                            7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4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ACTGTACC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AGAAACAA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ATATCTGCAGCACCCGTCT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7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ACTGTACC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AGAAACAA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ATATCTGCAGCACCCGTCT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751                                            8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4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ACGTAATGACCCCCTCTAAAGAGGAGATGGCAGAAAAT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GGC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7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ACGTAATGACCCCCTCTAAAGAGGAGATGGCAGAAAAT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GGC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801                                            8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5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TTCGCCTGCTTTGCCAATGACTTTTCACCCCGTACACACACAATCA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8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TTCGCCTGCTTTGCCAATGACTTTTCACCCCGTACACACACAATCA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851                                            9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5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GATGAGGATGGA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GAATAGAAAAAGAAGTTGTATCTGATTTC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8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GATGAGGATGGA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GAATAGAAAAAGAAGTTGTATCTGATTTCA</w:t>
      </w:r>
    </w:p>
    <w:p w:rsidR="00D63515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</w:t>
      </w:r>
    </w:p>
    <w:p w:rsidR="008F4D8A" w:rsidRPr="008F4D8A" w:rsidRDefault="000961BF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D8C5FB" wp14:editId="662FF67D">
                <wp:simplePos x="0" y="0"/>
                <wp:positionH relativeFrom="column">
                  <wp:posOffset>5175829</wp:posOffset>
                </wp:positionH>
                <wp:positionV relativeFrom="paragraph">
                  <wp:posOffset>95802</wp:posOffset>
                </wp:positionV>
                <wp:extent cx="155271" cy="45168"/>
                <wp:effectExtent l="0" t="0" r="1651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5271" cy="45168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51FE25" id="Straight Connector 9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7.55pt,7.55pt" to="419.8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" strokecolor="black [3213]" strokeweight="1.5pt">
                <v:stroke joinstyle="miter"/>
              </v:line>
            </w:pict>
          </mc:Fallback>
        </mc:AlternateContent>
      </w: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923286" wp14:editId="3FA93A46">
                <wp:simplePos x="0" y="0"/>
                <wp:positionH relativeFrom="column">
                  <wp:posOffset>4356238</wp:posOffset>
                </wp:positionH>
                <wp:positionV relativeFrom="paragraph">
                  <wp:posOffset>-49999</wp:posOffset>
                </wp:positionV>
                <wp:extent cx="818515" cy="143510"/>
                <wp:effectExtent l="0" t="0" r="1968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1BF" w:rsidRPr="0032078E" w:rsidRDefault="000961BF" w:rsidP="000961BF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205R05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23286" id="Rectangle 10" o:spid="_x0000_s1026" style="position:absolute;margin-left:343pt;margin-top:-3.95pt;width:64.45pt;height:1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" fillcolor="white [3201]" strokecolor="black [3200]" strokeweight="1.25pt">
                <v:textbox inset="0,0,0,0">
                  <w:txbxContent>
                    <w:p w:rsidR="000961BF" w:rsidRPr="0032078E" w:rsidRDefault="000961BF" w:rsidP="000961BF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205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051</w:t>
                      </w:r>
                    </w:p>
                  </w:txbxContent>
                </v:textbox>
              </v:rect>
            </w:pict>
          </mc:Fallback>
        </mc:AlternateContent>
      </w: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8BB05F" wp14:editId="00FA183A">
                <wp:simplePos x="0" y="0"/>
                <wp:positionH relativeFrom="column">
                  <wp:posOffset>5335270</wp:posOffset>
                </wp:positionH>
                <wp:positionV relativeFrom="paragraph">
                  <wp:posOffset>147016</wp:posOffset>
                </wp:positionV>
                <wp:extent cx="165100" cy="125730"/>
                <wp:effectExtent l="0" t="0" r="25400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35322" id="Rectangle 7" o:spid="_x0000_s1026" style="position:absolute;margin-left:420.1pt;margin-top:11.6pt;width:13pt;height: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" filled="f" strokecolor="black [3213]" strokeweight="1.25pt"/>
            </w:pict>
          </mc:Fallback>
        </mc:AlternateContent>
      </w:r>
      <w:r w:rsidR="00D63515">
        <w:rPr>
          <w:rFonts w:ascii="Courier New" w:hAnsi="Courier New" w:cs="Courier New"/>
          <w:sz w:val="20"/>
          <w:szCs w:val="20"/>
        </w:rPr>
        <w:t xml:space="preserve">                      </w:t>
      </w:r>
      <w:r w:rsidR="008F4D8A" w:rsidRPr="008F4D8A">
        <w:rPr>
          <w:rFonts w:ascii="Courier New" w:hAnsi="Courier New" w:cs="Courier New"/>
          <w:sz w:val="20"/>
          <w:szCs w:val="20"/>
        </w:rPr>
        <w:t>901                                            9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6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GTTCTTGTGAGAGTGAGAAGAAGAGT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CTCTGTACAGCAC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9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GTTCTTGTGAGAGTGAGAAGAAGAGT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CTCTGTACAGCACA</w:t>
      </w:r>
    </w:p>
    <w:p w:rsidR="008F4D8A" w:rsidRPr="008F4D8A" w:rsidRDefault="000961BF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63DEB5" wp14:editId="056388AB">
                <wp:simplePos x="0" y="0"/>
                <wp:positionH relativeFrom="column">
                  <wp:posOffset>1663065</wp:posOffset>
                </wp:positionH>
                <wp:positionV relativeFrom="paragraph">
                  <wp:posOffset>141605</wp:posOffset>
                </wp:positionV>
                <wp:extent cx="3816000" cy="125730"/>
                <wp:effectExtent l="0" t="0" r="13335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6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CCE72" id="Rectangle 1" o:spid="_x0000_s1026" style="position:absolute;margin-left:130.95pt;margin-top:11.15pt;width:300.45pt;height: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" filled="f" strokecolor="black [3213]" strokeweight="1.25pt"/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 xml:space="preserve">                      951                                           10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6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GCTATCTCAGGGTCAATGAGAGTGAGTGGAAGAGTGAAGAAGT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single"/>
        </w:rPr>
        <w:t>AG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b_BT059185   (9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GCTATCTCAGGGTCAATGAGAGTGAGTGGAAGAGTGAA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GAAGT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single"/>
        </w:rPr>
        <w:t>TT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C</w:t>
      </w:r>
    </w:p>
    <w:p w:rsidR="008F4D8A" w:rsidRPr="008F4D8A" w:rsidRDefault="000961BF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63DEB5" wp14:editId="056388AB">
                <wp:simplePos x="0" y="0"/>
                <wp:positionH relativeFrom="column">
                  <wp:posOffset>1661795</wp:posOffset>
                </wp:positionH>
                <wp:positionV relativeFrom="paragraph">
                  <wp:posOffset>146050</wp:posOffset>
                </wp:positionV>
                <wp:extent cx="648000" cy="125730"/>
                <wp:effectExtent l="0" t="0" r="1905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34757" id="Rectangle 2" o:spid="_x0000_s1026" style="position:absolute;margin-left:130.85pt;margin-top:11.5pt;width:51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" filled="f" strokecolor="black [3213]" strokeweight="1.25pt"/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 xml:space="preserve">                      1001                                          10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709) 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TTCACTTGCGTGTTT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single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CAAAGCTGGAAATGTGAGGAGAACTGTG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001) 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TTCACTTGCGTG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CAAAGCTGGAAATGTGAGGAGAACTGTG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051                                          11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7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ACACTTCATCAGATGCAGGTCCAGTCCATGCACATT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CAGT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double"/>
        </w:rPr>
        <w:t>A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TCA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0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ACACTTCATCAGATGCAGGTCCAGTCCATGCACATTCAGT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TCA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101                                          11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809) 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A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TCA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CCC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GTCTCTTGAGGATATGCTTATGAACAAAAAAGCTG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101) 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A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TCA</w:t>
      </w:r>
      <w:r w:rsidRPr="008F4D8A">
        <w:rPr>
          <w:rFonts w:ascii="Courier New" w:hAnsi="Courier New" w:cs="Courier New"/>
          <w:b/>
          <w:color w:val="000000"/>
          <w:sz w:val="20"/>
          <w:szCs w:val="20"/>
          <w:u w:val="double"/>
        </w:rPr>
        <w:t>T</w:t>
      </w:r>
      <w:r w:rsidRPr="008F4D8A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CCCG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TCTCTTGAGGATATGCTTATGAACAAAAAAGCTGA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82C21B" wp14:editId="685D58C1">
                <wp:simplePos x="0" y="0"/>
                <wp:positionH relativeFrom="column">
                  <wp:posOffset>3624884</wp:posOffset>
                </wp:positionH>
                <wp:positionV relativeFrom="paragraph">
                  <wp:posOffset>5080</wp:posOffset>
                </wp:positionV>
                <wp:extent cx="818515" cy="143510"/>
                <wp:effectExtent l="0" t="0" r="1968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0DEB" w:rsidRPr="0032078E" w:rsidRDefault="00DA0DEB" w:rsidP="00DA0DEB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061R0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2C21B" id="Rectangle 8" o:spid="_x0000_s1027" style="position:absolute;margin-left:285.4pt;margin-top:.4pt;width:64.45pt;height:11.3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" fillcolor="white [3201]" strokecolor="black [3200]" strokeweight="1.25pt">
                <v:textbox inset="0,0,0,0">
                  <w:txbxContent>
                    <w:p w:rsidR="00DA0DEB" w:rsidRPr="0032078E" w:rsidRDefault="00DA0DEB" w:rsidP="00DA0DEB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061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085</w:t>
                      </w:r>
                    </w:p>
                  </w:txbxContent>
                </v:textbox>
              </v:rect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 xml:space="preserve">                      1151                                          1200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9727D6" wp14:editId="6AE018E7">
                <wp:simplePos x="0" y="0"/>
                <wp:positionH relativeFrom="column">
                  <wp:posOffset>4444779</wp:posOffset>
                </wp:positionH>
                <wp:positionV relativeFrom="paragraph">
                  <wp:posOffset>4002</wp:posOffset>
                </wp:positionV>
                <wp:extent cx="47708" cy="143124"/>
                <wp:effectExtent l="0" t="0" r="2857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7708" cy="143124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5B11DC" id="Straight Connector 11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pt,.3pt" to="353.7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" strokecolor="black [3213]" strokeweight="1.5pt">
                <v:stroke joinstyle="miter"/>
              </v:line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 xml:space="preserve">igma_BT058702   (859) 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TGTGTGCGATGTC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CTAGTT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GCTTCATGAGTGTCAAAT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0A88EB" wp14:editId="7D3354A4">
                <wp:simplePos x="0" y="0"/>
                <wp:positionH relativeFrom="column">
                  <wp:posOffset>4493260</wp:posOffset>
                </wp:positionH>
                <wp:positionV relativeFrom="paragraph">
                  <wp:posOffset>3175</wp:posOffset>
                </wp:positionV>
                <wp:extent cx="1000800" cy="125730"/>
                <wp:effectExtent l="0" t="0" r="2794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8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B0ADC7" id="Rectangle 3" o:spid="_x0000_s1026" style="position:absolute;margin-left:353.8pt;margin-top:.25pt;width:78.8pt;height:9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" filled="f" strokecolor="black [3213]" strokeweight="1.25pt"/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="008F4D8A"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="008F4D8A" w:rsidRPr="008F4D8A">
        <w:rPr>
          <w:rFonts w:ascii="Courier New" w:hAnsi="Courier New" w:cs="Courier New"/>
          <w:sz w:val="20"/>
          <w:szCs w:val="20"/>
        </w:rPr>
        <w:t xml:space="preserve">1151) 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TGTGTGCGATGTC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CTAGTT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GCTTCATGAGTGTCAAA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201                                          12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9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AAAATGACAATGGAAAGACCTTAACCAGCCGG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TGTCACTGAC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A7180B" wp14:editId="0E526ADD">
                <wp:simplePos x="0" y="0"/>
                <wp:positionH relativeFrom="column">
                  <wp:posOffset>1670050</wp:posOffset>
                </wp:positionH>
                <wp:positionV relativeFrom="paragraph">
                  <wp:posOffset>8890</wp:posOffset>
                </wp:positionV>
                <wp:extent cx="3599815" cy="125730"/>
                <wp:effectExtent l="0" t="0" r="1968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ED678" id="Rectangle 4" o:spid="_x0000_s1026" style="position:absolute;margin-left:131.5pt;margin-top:.7pt;width:283.45pt;height:9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" filled="f" strokecolor="black [3213]" strokeweight="1.25pt"/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="008F4D8A"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="008F4D8A" w:rsidRPr="008F4D8A">
        <w:rPr>
          <w:rFonts w:ascii="Courier New" w:hAnsi="Courier New" w:cs="Courier New"/>
          <w:sz w:val="20"/>
          <w:szCs w:val="20"/>
        </w:rPr>
        <w:t xml:space="preserve">1201) 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AAAATGACAATGGAAAGACCTTAACCAGCCGGA</w:t>
      </w:r>
      <w:r w:rsidR="008F4D8A"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TGTCACTGA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251                                          13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igma_BT058702   (9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G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TGCCATACTTGACATCACTTATGAGGACTGGAGCAATGGGACAG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2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TGCCATACTTGACATCACTTATGAGGACTGGAGCAATGGGACAG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301                                          13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0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TTACTGCGCTGTAGATCACTTGGAAAACCTGGGGTCCTTGGTAAAG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3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TTACTGCGCTGTAGATCACTTGGAAAACCTGGGGTCCTTGGTAAAG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351                                          14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0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CCTACAAGAGGGAGACCGGAGGAGATCCACAGCGTCCATCTGTCT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3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CCTACAAGAGGGAGACCGGAGGAGATCCACAGCGTCCATCTGTCTTT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411A19C" wp14:editId="7371C8F7">
                <wp:simplePos x="0" y="0"/>
                <wp:positionH relativeFrom="column">
                  <wp:posOffset>2664432</wp:posOffset>
                </wp:positionH>
                <wp:positionV relativeFrom="paragraph">
                  <wp:posOffset>9773</wp:posOffset>
                </wp:positionV>
                <wp:extent cx="818515" cy="143510"/>
                <wp:effectExtent l="0" t="0" r="19685" b="279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0DEB" w:rsidRPr="0032078E" w:rsidRDefault="00DA0DEB" w:rsidP="00DA0DEB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075R13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11A19C" id="Rectangle 15" o:spid="_x0000_s1028" style="position:absolute;margin-left:209.8pt;margin-top:.75pt;width:64.45pt;height:11.3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" fillcolor="white [3201]" strokecolor="black [3200]" strokeweight="1.25pt">
                <v:textbox inset="0,0,0,0">
                  <w:txbxContent>
                    <w:p w:rsidR="00DA0DEB" w:rsidRPr="0032078E" w:rsidRDefault="00DA0DEB" w:rsidP="00DA0DEB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075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137</w:t>
                      </w:r>
                    </w:p>
                  </w:txbxContent>
                </v:textbox>
              </v:rect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 xml:space="preserve">                      1401                                          1450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5C95BA" wp14:editId="55E8AE93">
                <wp:simplePos x="0" y="0"/>
                <wp:positionH relativeFrom="column">
                  <wp:posOffset>2663190</wp:posOffset>
                </wp:positionH>
                <wp:positionV relativeFrom="paragraph">
                  <wp:posOffset>8890</wp:posOffset>
                </wp:positionV>
                <wp:extent cx="2836800" cy="270344"/>
                <wp:effectExtent l="0" t="0" r="20955" b="158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6800" cy="270344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D82CF" id="Rectangle 12" o:spid="_x0000_s1026" style="position:absolute;margin-left:209.7pt;margin-top:.7pt;width:223.35pt;height:2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" filled="f" strokecolor="black [3213]" strokeweight="1.25pt"/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="008F4D8A"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="008F4D8A" w:rsidRPr="008F4D8A">
        <w:rPr>
          <w:rFonts w:ascii="Courier New" w:hAnsi="Courier New" w:cs="Courier New"/>
          <w:sz w:val="20"/>
          <w:szCs w:val="20"/>
        </w:rPr>
        <w:t xml:space="preserve">1109) </w:t>
      </w:r>
      <w:r w:rsidR="008F4D8A"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TGGCCCCAGCAGAAAAAACTAGTGATAATACGGTGACCCTGACT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4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TGGCCCCAGCAGAAAAAACTAGTGATAATACGGTGACCCTGACTTG</w:t>
      </w:r>
    </w:p>
    <w:p w:rsidR="008F4D8A" w:rsidRPr="008F4D8A" w:rsidRDefault="00DA0DEB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1BF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CC84FC" wp14:editId="2F169CC7">
                <wp:simplePos x="0" y="0"/>
                <wp:positionH relativeFrom="column">
                  <wp:posOffset>1670050</wp:posOffset>
                </wp:positionH>
                <wp:positionV relativeFrom="paragraph">
                  <wp:posOffset>142875</wp:posOffset>
                </wp:positionV>
                <wp:extent cx="1764000" cy="270344"/>
                <wp:effectExtent l="0" t="0" r="27305" b="158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4000" cy="270344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8C48C" id="Rectangle 13" o:spid="_x0000_s1026" style="position:absolute;margin-left:131.5pt;margin-top:11.25pt;width:138.9pt;height:2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" filled="f" strokecolor="black [3213]" strokeweight="1.25pt"/>
            </w:pict>
          </mc:Fallback>
        </mc:AlternateContent>
      </w:r>
      <w:r w:rsidR="008F4D8A" w:rsidRPr="008F4D8A">
        <w:rPr>
          <w:rFonts w:ascii="Courier New" w:hAnsi="Courier New" w:cs="Courier New"/>
          <w:sz w:val="20"/>
          <w:szCs w:val="20"/>
        </w:rPr>
        <w:t xml:space="preserve">                      1451                                          15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1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ACGTCAAAGACTTCTACCCCAAGGAAGTTTTAGTGGCTTGGCTTAT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4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ACGTCAAAGACTTCTACCCCAAGGAAGTTTTAGTGGCTTGGCTTAT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501                                          15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2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ATGAGCCGGTGGAGAGAACGAGCAGTTCAGCATTGTACCAATTCAA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5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ATGAGCCGGTGGAGAGAACGAGCAGTTCAGCATTGTACCAATTCAA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551                                          16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2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TAGCCAGATTCA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GAAGGACCTACTCTGTCTACAGTCAGC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5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TAGCCAGATTCA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GAAGGACCTACTCTGTCTACAGTCAGC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601                                          16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3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ATTTAGCAATGACTTGTGGAAGAACAAAGAAGTGGTGTATAGCTG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6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ATTTAGCAATGACTTGTGGAAGAACAAAGAAGTGGTGTATAGCTGTG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651                                          17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3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TTTACCACGAAAGCATGATCAAGTCCACAAAAATTCTTATGAGAAC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6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TTTACCACGAAAGCATGATCAAGTCCACAAAAATTCTTATGAGAACC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701                                          17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4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GACAGAACCTCAAACCAACCCAACCTAGTTAACCTCAGCTTGAATG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7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GACAGAACCTCAAACCAACCCAACCTAGTTAACCTCAGCTTGAATG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751                                          18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4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CTCA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CAAGGCCCAGTAGAGGTTGTGTTGTGTTTTGTTGATG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75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CTCA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CAAGGCCCAGTAGAGGTTGTGTTGTGTTTTGTTGATG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801                                          185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50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TGCT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TACCTCTGCTGTTTGT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ACATA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801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TGCTG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TACCTCTGCTGTTTGTG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A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ACATAAC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T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lastRenderedPageBreak/>
        <w:t xml:space="preserve">                      1851                                          1900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559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GTCT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CC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TGCAGAATC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850) 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GTCTT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T</w:t>
      </w:r>
      <w:r w:rsidRPr="008F4D8A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TGCAGAATCA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AAATAAAAATAAAAACTTTAAATCAT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 xml:space="preserve">                      1901                                     1945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a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8702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583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---------------------------------------------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F4D8A">
        <w:rPr>
          <w:rFonts w:ascii="Courier New" w:hAnsi="Courier New" w:cs="Courier New"/>
          <w:sz w:val="20"/>
          <w:szCs w:val="20"/>
        </w:rPr>
        <w:t>igmb_</w:t>
      </w:r>
      <w:proofErr w:type="gramStart"/>
      <w:r w:rsidRPr="008F4D8A">
        <w:rPr>
          <w:rFonts w:ascii="Courier New" w:hAnsi="Courier New" w:cs="Courier New"/>
          <w:sz w:val="20"/>
          <w:szCs w:val="20"/>
        </w:rPr>
        <w:t>BT059185  (</w:t>
      </w:r>
      <w:proofErr w:type="gramEnd"/>
      <w:r w:rsidRPr="008F4D8A">
        <w:rPr>
          <w:rFonts w:ascii="Courier New" w:hAnsi="Courier New" w:cs="Courier New"/>
          <w:sz w:val="20"/>
          <w:szCs w:val="20"/>
        </w:rPr>
        <w:t xml:space="preserve">1900) </w:t>
      </w:r>
      <w:r w:rsidRPr="008F4D8A">
        <w:rPr>
          <w:rFonts w:ascii="Courier New" w:hAnsi="Courier New" w:cs="Courier New"/>
          <w:color w:val="000000"/>
          <w:sz w:val="20"/>
          <w:szCs w:val="20"/>
        </w:rPr>
        <w:t>TAAAAAAAAAAAAAAAAAAAACAAAAAAAAAAAAAAAAAAAAAGA</w:t>
      </w:r>
    </w:p>
    <w:p w:rsidR="008F4D8A" w:rsidRPr="008F4D8A" w:rsidRDefault="008F4D8A" w:rsidP="008F4D8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C30FB" w:rsidRDefault="00EC30FB"/>
    <w:sectPr w:rsidR="00EC30FB" w:rsidSect="00DF734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HkoaWhmZG5hbGZko6SsGpxcWZ+XkgBYa1AHdC67AsAAAA"/>
  </w:docVars>
  <w:rsids>
    <w:rsidRoot w:val="008F4D8A"/>
    <w:rsid w:val="0001082E"/>
    <w:rsid w:val="000961BF"/>
    <w:rsid w:val="008F4D8A"/>
    <w:rsid w:val="00D63515"/>
    <w:rsid w:val="00DA0DEB"/>
    <w:rsid w:val="00EC30FB"/>
    <w:rsid w:val="00F12470"/>
    <w:rsid w:val="00F84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60C123-F551-463F-8E07-9A1211310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90</Words>
  <Characters>735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8:00Z</dcterms:created>
  <dcterms:modified xsi:type="dcterms:W3CDTF">2018-09-18T02:58:00Z</dcterms:modified>
</cp:coreProperties>
</file>